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a.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i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 guest определим расширенные атрибуты файла /home/guest/dir1/file1 (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683000" cy="520700"/>
            <wp:effectExtent b="0" l="0" r="0" t="0"/>
            <wp:docPr descr="Figure 1: Расширенные атрибуты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Расширенные атрибуты файла /home/guest/dir1/file1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становим командой на файл file1 права, разрешающие чтение и запись для владельца файла (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928190"/>
            <wp:effectExtent b="0" l="0" r="0" t="0"/>
            <wp:docPr descr="Figure 2: Установка прав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Установка прав на файл /home/guest/dir1/file1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пробуем установить на файл /home/guest/dir1/file1 расширенный атрибут a от имени пользователя guest (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3683000" cy="520700"/>
            <wp:effectExtent b="0" l="0" r="0" t="0"/>
            <wp:docPr descr="Figure 3: Попытка установки атрибута а на файл /home/guest/dir1/file1 от имени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опытка установки атрибута а на файл /home/guest/dir1/file1 от имени пользователя gues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Откроем еще одну консоль с правами администратора. Установим на файл /home/guest/dir1/file1 расширенный атрибут a (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619983"/>
            <wp:effectExtent b="0" l="0" r="0" t="0"/>
            <wp:docPr descr="Figure 4: Установка атрибута а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Установка атрибута а на файл /home/guest/dir1/file1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 пользователя guest проверим правильность установления атрибута (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623599"/>
            <wp:effectExtent b="0" l="0" r="0" t="0"/>
            <wp:docPr descr="Figure 5: Атрибуты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Атрибуты на файл /home/guest/dir1/file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полним дозапись в файл file1 слова «test» и выполним чтение файла file1 (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830194"/>
            <wp:effectExtent b="0" l="0" r="0" t="0"/>
            <wp:docPr descr="Figure 6: Запись и чтение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Запись и чтение файла /home/guest/dir1/file1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опробуем стереть имеющуюся в файле информацию и переименовать его(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854519"/>
            <wp:effectExtent b="0" l="0" r="0" t="0"/>
            <wp:docPr descr="Figure 7: Попытка удаления информации и переименования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пытка удаления информации и переименования файла /home/guest/dir1/file1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уем установить на файл file1 права, запрещающие чтение и запись для владельца файла. Этого сделать не удалось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525249"/>
            <wp:effectExtent b="0" l="0" r="0" t="0"/>
            <wp:docPr descr="Figure 8: Попытка устанавления прав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пытка устанавления прав на файл /home/guest/dir1/file1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 (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33057"/>
            <wp:effectExtent b="0" l="0" r="0" t="0"/>
            <wp:docPr descr="Figure 9: Снятие атрибута а с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нятие атрибута а с файла /home/guest/dir1/file1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Повторим операции, которые нам ранее не удавалось выполнить. Теперь все операции выполняются (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330607"/>
            <wp:effectExtent b="0" l="0" r="0" t="0"/>
            <wp:docPr descr="Figure 10: Повторение операций после снятия атрибута 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вторение операций после снятия атрибута 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овторим действия по шагам, заменив атрибут «a» атрибутом «i» (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 ??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581526"/>
            <wp:effectExtent b="0" l="0" r="0" t="0"/>
            <wp:docPr descr="Figure 11: Установка атрибута i на файл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Установка атрибута i на файл /home/guest/dir1/file1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976891"/>
            <wp:effectExtent b="0" l="0" r="0" t="0"/>
            <wp:docPr descr="Figure 12: Повторение операций после установки атрибута i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Повторение операций после установки атрибута i</w:t>
      </w:r>
    </w:p>
    <w:bookmarkEnd w:id="0"/>
    <w:p>
      <w:pPr>
        <w:pStyle w:val="BodyText"/>
      </w:pPr>
      <w:r>
        <w:t xml:space="preserve">Дозаписать информацию в файл не удалось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572229"/>
            <wp:effectExtent b="0" l="0" r="0" t="0"/>
            <wp:docPr descr="Figure 13: Снятие атрибута i с файла /home/guest/dir1/file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нятие атрибута i с файла /home/guest/dir1/file1</w:t>
      </w:r>
    </w:p>
    <w:bookmarkEnd w:id="0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получены практические навыки работы в консоли с расширенными атрибутами файлов.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blog.skillfactory.ru/glossary/operaczionnaya-sistema/</w:t>
      </w:r>
    </w:p>
    <w:p>
      <w:pPr>
        <w:pStyle w:val="BodyText"/>
      </w:pPr>
      <w:r>
        <w:t xml:space="preserve">[2] https://codechick.io/tutorials/unix-linux/unix-linux-permissions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Юрченко Артём Алексеевич</dc:creator>
  <dc:language>ru-RU</dc:language>
  <cp:keywords/>
  <dcterms:created xsi:type="dcterms:W3CDTF">2023-09-30T18:52:05Z</dcterms:created>
  <dcterms:modified xsi:type="dcterms:W3CDTF">2023-09-30T18:5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